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1A3957" w:rsidRDefault="001A3957">
      <w:pPr>
        <w:pStyle w:val="Heading1"/>
      </w:pPr>
    </w:p>
    <w:p w14:paraId="6FB36AAC" w14:textId="6DEFE375" w:rsidR="00EB53DA" w:rsidRDefault="5ADD0ED3" w:rsidP="2A813EAA">
      <w:pPr>
        <w:jc w:val="center"/>
        <w:rPr>
          <w:b/>
          <w:bCs/>
          <w:sz w:val="32"/>
          <w:szCs w:val="32"/>
        </w:rPr>
      </w:pPr>
      <w:r w:rsidRPr="2A813EAA">
        <w:rPr>
          <w:b/>
          <w:bCs/>
          <w:sz w:val="32"/>
          <w:szCs w:val="32"/>
        </w:rPr>
        <w:t xml:space="preserve">Group </w:t>
      </w:r>
      <w:r w:rsidR="42986F5B" w:rsidRPr="2A813EAA">
        <w:rPr>
          <w:b/>
          <w:bCs/>
          <w:sz w:val="32"/>
          <w:szCs w:val="32"/>
        </w:rPr>
        <w:t>Workload</w:t>
      </w:r>
      <w:r w:rsidRPr="2A813EAA">
        <w:rPr>
          <w:b/>
          <w:bCs/>
          <w:sz w:val="32"/>
          <w:szCs w:val="32"/>
        </w:rPr>
        <w:t xml:space="preserve"> Profile</w:t>
      </w:r>
    </w:p>
    <w:p w14:paraId="02EB378F" w14:textId="77777777" w:rsidR="00605C60" w:rsidRPr="003B5BFE" w:rsidRDefault="00605C60" w:rsidP="00605C60">
      <w:pPr>
        <w:jc w:val="center"/>
        <w:rPr>
          <w:b/>
          <w:sz w:val="32"/>
          <w:szCs w:val="32"/>
        </w:rPr>
      </w:pPr>
    </w:p>
    <w:p w14:paraId="6A05A809" w14:textId="77777777" w:rsidR="00605C60" w:rsidRDefault="00605C60" w:rsidP="00605C60"/>
    <w:p w14:paraId="5741EFBE" w14:textId="77777777" w:rsidR="00EB53DA" w:rsidRDefault="00605C60" w:rsidP="00092C1F">
      <w:pPr>
        <w:jc w:val="both"/>
      </w:pPr>
      <w:r>
        <w:t>The purpose of th</w:t>
      </w:r>
      <w:r w:rsidR="00EB53DA">
        <w:t>is</w:t>
      </w:r>
      <w:r>
        <w:t xml:space="preserve"> </w:t>
      </w:r>
      <w:r w:rsidR="00EB53DA">
        <w:t>workload</w:t>
      </w:r>
      <w:r>
        <w:t xml:space="preserve"> profile</w:t>
      </w:r>
      <w:r w:rsidR="00EB53DA">
        <w:t xml:space="preserve"> document</w:t>
      </w:r>
      <w:r>
        <w:t xml:space="preserve"> is to </w:t>
      </w:r>
      <w:r w:rsidR="00EB53DA">
        <w:t xml:space="preserve">guarantee the fairness of the mark individualisation process starting from the mark awarded to the team as such based on their group submission. </w:t>
      </w:r>
      <w:r>
        <w:t xml:space="preserve">The </w:t>
      </w:r>
      <w:r w:rsidR="00EB53DA">
        <w:t>workload</w:t>
      </w:r>
      <w:r>
        <w:t xml:space="preserve"> profile is a means for </w:t>
      </w:r>
      <w:r w:rsidR="00EB53DA">
        <w:t>members of each team</w:t>
      </w:r>
      <w:r>
        <w:t xml:space="preserve"> to agree and record the effort that individuals have put in. Marks awarded for the group work will be distributed to individuals based upon </w:t>
      </w:r>
      <w:r w:rsidR="00BA7682">
        <w:t xml:space="preserve">(but in no way limited to) </w:t>
      </w:r>
      <w:r>
        <w:t xml:space="preserve">the agreed assessment profile submitted. </w:t>
      </w:r>
    </w:p>
    <w:p w14:paraId="5A39BBE3" w14:textId="77777777" w:rsidR="00EB53DA" w:rsidRDefault="00EB53DA" w:rsidP="00092C1F">
      <w:pPr>
        <w:jc w:val="both"/>
      </w:pPr>
    </w:p>
    <w:p w14:paraId="6DF1DE91" w14:textId="77777777" w:rsidR="00605C60" w:rsidRDefault="00EB53DA" w:rsidP="00092C1F">
      <w:pPr>
        <w:jc w:val="both"/>
      </w:pPr>
      <w:r>
        <w:t xml:space="preserve">By openly and fairly agreeing to what the quantitative and qualitative contribution of each team member has been, </w:t>
      </w:r>
      <w:r w:rsidR="00BA7682">
        <w:t>we hope to reach a situation where no team member is afterwards “surprised” either to have been awarded a lower than average mark or not to have been awarded a higher than average mark.</w:t>
      </w:r>
    </w:p>
    <w:p w14:paraId="41C8F396" w14:textId="77777777" w:rsidR="00BA7682" w:rsidRDefault="00BA7682" w:rsidP="00092C1F">
      <w:pPr>
        <w:jc w:val="both"/>
      </w:pPr>
    </w:p>
    <w:p w14:paraId="258FF9C9" w14:textId="77777777" w:rsidR="00BA7682" w:rsidRDefault="00BA7682" w:rsidP="00092C1F">
      <w:pPr>
        <w:jc w:val="both"/>
      </w:pPr>
      <w:r>
        <w:t>A team member may not agree with one or more contribution values agreed by other members and reported in the profile. In this case, such team member should:</w:t>
      </w:r>
    </w:p>
    <w:p w14:paraId="7F3ACA65" w14:textId="77777777" w:rsidR="00BA7682" w:rsidRDefault="00BA7682" w:rsidP="00092C1F">
      <w:pPr>
        <w:numPr>
          <w:ilvl w:val="0"/>
          <w:numId w:val="4"/>
        </w:numPr>
        <w:jc w:val="both"/>
      </w:pPr>
      <w:r>
        <w:t xml:space="preserve">Avoid to sign the profile (which implies unconditional acceptance of ALL what is written in it concerning each and every team member) </w:t>
      </w:r>
    </w:p>
    <w:p w14:paraId="049A986C" w14:textId="77777777" w:rsidR="00BA7682" w:rsidRDefault="00BA7682" w:rsidP="00092C1F">
      <w:pPr>
        <w:numPr>
          <w:ilvl w:val="0"/>
          <w:numId w:val="4"/>
        </w:numPr>
        <w:jc w:val="both"/>
      </w:pPr>
      <w:r>
        <w:t>By the project</w:t>
      </w:r>
      <w:r w:rsidR="008A7BF6">
        <w:t xml:space="preserve"> submission deadline, </w:t>
      </w:r>
      <w:r w:rsidR="00A153EC">
        <w:t>email</w:t>
      </w:r>
      <w:r>
        <w:t xml:space="preserve"> the course organiser specifying the motivations for refusing to sign the profile. The </w:t>
      </w:r>
      <w:r w:rsidR="00A153EC">
        <w:t>course</w:t>
      </w:r>
      <w:r w:rsidR="00234CAE">
        <w:t xml:space="preserve"> organiser will set up an adjudicating panel </w:t>
      </w:r>
      <w:r w:rsidR="00A153EC">
        <w:t>that</w:t>
      </w:r>
      <w:r w:rsidR="00234CAE">
        <w:t xml:space="preserve"> may interview one or more team members involved and will award the corresponding delta. This may differ (either positively or negatively) from what the team had originally indicated. </w:t>
      </w:r>
    </w:p>
    <w:p w14:paraId="72A3D3EC" w14:textId="77777777" w:rsidR="00BA7682" w:rsidRDefault="00BA7682" w:rsidP="00092C1F">
      <w:pPr>
        <w:jc w:val="both"/>
      </w:pPr>
    </w:p>
    <w:p w14:paraId="0D0B940D" w14:textId="77777777" w:rsidR="00605C60" w:rsidRDefault="00EB53DA" w:rsidP="00092C1F">
      <w:pPr>
        <w:jc w:val="both"/>
      </w:pPr>
      <w:r>
        <w:br w:type="page"/>
      </w:r>
    </w:p>
    <w:p w14:paraId="3C1E0692" w14:textId="77777777" w:rsidR="00605C60" w:rsidRDefault="00605C60" w:rsidP="00092C1F">
      <w:pPr>
        <w:jc w:val="both"/>
      </w:pPr>
      <w:r>
        <w:lastRenderedPageBreak/>
        <w:t>Please use the following to indicate your relative effort in the “Contribution” column.</w:t>
      </w:r>
    </w:p>
    <w:p w14:paraId="0E27B00A" w14:textId="77777777" w:rsidR="00A32CE1" w:rsidRDefault="00A32CE1" w:rsidP="00092C1F">
      <w:pPr>
        <w:jc w:val="both"/>
      </w:pPr>
    </w:p>
    <w:p w14:paraId="40B765A3" w14:textId="77777777" w:rsidR="00605C60" w:rsidRDefault="00605C60" w:rsidP="00092C1F">
      <w:pPr>
        <w:jc w:val="both"/>
      </w:pPr>
      <w:r>
        <w:t>0</w:t>
      </w:r>
      <w:r w:rsidR="00A153EC">
        <w:t>%</w:t>
      </w:r>
      <w:r>
        <w:tab/>
        <w:t>I contributed the same as my team members</w:t>
      </w:r>
    </w:p>
    <w:p w14:paraId="60061E4C" w14:textId="77777777" w:rsidR="00A32CE1" w:rsidRDefault="00A32CE1" w:rsidP="00092C1F">
      <w:pPr>
        <w:jc w:val="both"/>
      </w:pPr>
    </w:p>
    <w:p w14:paraId="68267409" w14:textId="77777777" w:rsidR="00605C60" w:rsidRDefault="00605C60" w:rsidP="00092C1F">
      <w:pPr>
        <w:jc w:val="both"/>
      </w:pPr>
      <w:r>
        <w:t>+</w:t>
      </w:r>
      <w:r w:rsidR="00A153EC">
        <w:t>X%</w:t>
      </w:r>
      <w:r>
        <w:t xml:space="preserve"> </w:t>
      </w:r>
      <w:r>
        <w:tab/>
        <w:t xml:space="preserve">I contributed </w:t>
      </w:r>
      <w:r w:rsidRPr="00A32CE1">
        <w:rPr>
          <w:b/>
        </w:rPr>
        <w:t>more</w:t>
      </w:r>
      <w:r>
        <w:t xml:space="preserve"> than my team members</w:t>
      </w:r>
      <w:r w:rsidR="00A153EC">
        <w:t xml:space="preserve"> by a specific amount X% (see below)</w:t>
      </w:r>
    </w:p>
    <w:p w14:paraId="44EAFD9C" w14:textId="77777777" w:rsidR="00A32CE1" w:rsidRDefault="00A32CE1" w:rsidP="00092C1F">
      <w:pPr>
        <w:jc w:val="both"/>
      </w:pPr>
    </w:p>
    <w:p w14:paraId="286204F0" w14:textId="77777777" w:rsidR="00605C60" w:rsidRDefault="00605C60" w:rsidP="00092C1F">
      <w:pPr>
        <w:jc w:val="both"/>
      </w:pPr>
      <w:r>
        <w:t>-</w:t>
      </w:r>
      <w:r w:rsidR="00A153EC">
        <w:t>X%</w:t>
      </w:r>
      <w:r>
        <w:t xml:space="preserve"> </w:t>
      </w:r>
      <w:r>
        <w:tab/>
        <w:t xml:space="preserve">I contributed </w:t>
      </w:r>
      <w:r w:rsidRPr="00A32CE1">
        <w:rPr>
          <w:b/>
        </w:rPr>
        <w:t>less</w:t>
      </w:r>
      <w:r>
        <w:t xml:space="preserve"> than my team members</w:t>
      </w:r>
      <w:r w:rsidR="00A153EC" w:rsidRPr="00A153EC">
        <w:t xml:space="preserve"> </w:t>
      </w:r>
      <w:r w:rsidR="00A153EC">
        <w:t>by a specific amount X% (see below)</w:t>
      </w:r>
    </w:p>
    <w:p w14:paraId="4B94D5A5" w14:textId="77777777" w:rsidR="00A153EC" w:rsidRDefault="00A153EC" w:rsidP="00092C1F">
      <w:pPr>
        <w:jc w:val="both"/>
      </w:pPr>
    </w:p>
    <w:p w14:paraId="66A687E7" w14:textId="77777777" w:rsidR="00A153EC" w:rsidRDefault="00A32CE1" w:rsidP="00092C1F">
      <w:pPr>
        <w:jc w:val="both"/>
      </w:pPr>
      <w:r>
        <w:t>X% = 10%</w:t>
      </w:r>
      <w:r w:rsidR="00A153EC">
        <w:t>, 25%,  50%, 100%</w:t>
      </w:r>
    </w:p>
    <w:p w14:paraId="3DEEC669" w14:textId="77777777" w:rsidR="00605C60" w:rsidRDefault="00605C60" w:rsidP="00092C1F">
      <w:pPr>
        <w:ind w:left="720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7"/>
        <w:gridCol w:w="2287"/>
        <w:gridCol w:w="2198"/>
        <w:gridCol w:w="1940"/>
      </w:tblGrid>
      <w:tr w:rsidR="00605C60" w14:paraId="1B9E262E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0D909AED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Name</w:t>
            </w:r>
          </w:p>
        </w:tc>
        <w:tc>
          <w:tcPr>
            <w:tcW w:w="2287" w:type="dxa"/>
            <w:shd w:val="clear" w:color="auto" w:fill="auto"/>
          </w:tcPr>
          <w:p w14:paraId="76B2ACAA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Contribution</w:t>
            </w:r>
          </w:p>
        </w:tc>
        <w:tc>
          <w:tcPr>
            <w:tcW w:w="2198" w:type="dxa"/>
            <w:shd w:val="clear" w:color="auto" w:fill="auto"/>
          </w:tcPr>
          <w:p w14:paraId="4CCB031D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Signature</w:t>
            </w:r>
          </w:p>
        </w:tc>
        <w:tc>
          <w:tcPr>
            <w:tcW w:w="1940" w:type="dxa"/>
            <w:shd w:val="clear" w:color="auto" w:fill="auto"/>
          </w:tcPr>
          <w:p w14:paraId="491072FA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Date</w:t>
            </w:r>
          </w:p>
        </w:tc>
      </w:tr>
      <w:tr w:rsidR="00605C60" w14:paraId="3656B9AB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45FB0818" w14:textId="77777777" w:rsidR="00605C60" w:rsidRDefault="00605C60" w:rsidP="00092C1F">
            <w:pPr>
              <w:jc w:val="both"/>
            </w:pPr>
          </w:p>
          <w:p w14:paraId="049F31CB" w14:textId="01F335A4" w:rsidR="00605C60" w:rsidRDefault="00343E03" w:rsidP="00092C1F">
            <w:pPr>
              <w:jc w:val="both"/>
            </w:pPr>
            <w:r>
              <w:t>Rahul Chahel</w:t>
            </w:r>
          </w:p>
          <w:p w14:paraId="53128261" w14:textId="77777777" w:rsidR="00605C60" w:rsidRDefault="00605C60" w:rsidP="00092C1F">
            <w:pPr>
              <w:jc w:val="both"/>
            </w:pPr>
          </w:p>
        </w:tc>
        <w:tc>
          <w:tcPr>
            <w:tcW w:w="2287" w:type="dxa"/>
            <w:shd w:val="clear" w:color="auto" w:fill="auto"/>
          </w:tcPr>
          <w:p w14:paraId="4101652C" w14:textId="378E37B0" w:rsidR="00605C60" w:rsidRDefault="00343E03" w:rsidP="00092C1F">
            <w:pPr>
              <w:jc w:val="both"/>
            </w:pPr>
            <w:r>
              <w:t>0%</w:t>
            </w:r>
          </w:p>
          <w:p w14:paraId="4B99056E" w14:textId="77777777" w:rsidR="00605C60" w:rsidRDefault="00605C60" w:rsidP="00092C1F">
            <w:pPr>
              <w:jc w:val="both"/>
            </w:pPr>
          </w:p>
        </w:tc>
        <w:tc>
          <w:tcPr>
            <w:tcW w:w="2198" w:type="dxa"/>
            <w:shd w:val="clear" w:color="auto" w:fill="auto"/>
          </w:tcPr>
          <w:p w14:paraId="1299C43A" w14:textId="58EEC6D1" w:rsidR="00605C60" w:rsidRDefault="00343E03" w:rsidP="00092C1F">
            <w:pPr>
              <w:jc w:val="both"/>
            </w:pPr>
            <w:r>
              <w:t>Rahul Chahel</w:t>
            </w:r>
          </w:p>
        </w:tc>
        <w:tc>
          <w:tcPr>
            <w:tcW w:w="1940" w:type="dxa"/>
            <w:shd w:val="clear" w:color="auto" w:fill="auto"/>
          </w:tcPr>
          <w:p w14:paraId="4DDBEF00" w14:textId="35B20A24" w:rsidR="00605C60" w:rsidRDefault="00343E03" w:rsidP="00092C1F">
            <w:pPr>
              <w:jc w:val="both"/>
            </w:pPr>
            <w:r>
              <w:rPr>
                <w:vertAlign w:val="superscript"/>
              </w:rPr>
              <w:t>23/11/2021</w:t>
            </w:r>
          </w:p>
        </w:tc>
      </w:tr>
      <w:tr w:rsidR="00605C60" w14:paraId="3461D779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3CF2D8B6" w14:textId="77777777" w:rsidR="00605C60" w:rsidRDefault="00605C60" w:rsidP="00092C1F">
            <w:pPr>
              <w:jc w:val="both"/>
            </w:pPr>
          </w:p>
          <w:p w14:paraId="0FB78278" w14:textId="75EAE1E0" w:rsidR="00605C60" w:rsidRDefault="00343E03" w:rsidP="00092C1F">
            <w:pPr>
              <w:jc w:val="both"/>
            </w:pPr>
            <w:r>
              <w:t>Edward Ackotia</w:t>
            </w:r>
          </w:p>
          <w:p w14:paraId="1FC39945" w14:textId="77777777" w:rsidR="00605C60" w:rsidRDefault="00605C60" w:rsidP="00092C1F">
            <w:pPr>
              <w:jc w:val="both"/>
            </w:pPr>
          </w:p>
        </w:tc>
        <w:tc>
          <w:tcPr>
            <w:tcW w:w="2287" w:type="dxa"/>
            <w:shd w:val="clear" w:color="auto" w:fill="auto"/>
          </w:tcPr>
          <w:p w14:paraId="5E28ED0C" w14:textId="6EBF086C" w:rsidR="00605C60" w:rsidRDefault="00605C60" w:rsidP="00092C1F">
            <w:pPr>
              <w:spacing w:line="259" w:lineRule="auto"/>
              <w:jc w:val="both"/>
            </w:pPr>
          </w:p>
          <w:p w14:paraId="62EBF3C5" w14:textId="65FB33F3" w:rsidR="00605C60" w:rsidRDefault="31A74BCB" w:rsidP="00092C1F">
            <w:pPr>
              <w:spacing w:line="259" w:lineRule="auto"/>
              <w:jc w:val="both"/>
            </w:pPr>
            <w:r>
              <w:t>0%</w:t>
            </w:r>
          </w:p>
        </w:tc>
        <w:tc>
          <w:tcPr>
            <w:tcW w:w="2198" w:type="dxa"/>
            <w:shd w:val="clear" w:color="auto" w:fill="auto"/>
          </w:tcPr>
          <w:p w14:paraId="3A269D59" w14:textId="708EFF74" w:rsidR="2A813EAA" w:rsidRDefault="2A813EAA" w:rsidP="00092C1F">
            <w:pPr>
              <w:jc w:val="both"/>
            </w:pPr>
          </w:p>
          <w:p w14:paraId="4D9D2177" w14:textId="77777777" w:rsidR="00343E03" w:rsidRDefault="00343E03" w:rsidP="00343E03">
            <w:pPr>
              <w:jc w:val="both"/>
            </w:pPr>
            <w:r>
              <w:t>Edward Ackotia</w:t>
            </w:r>
          </w:p>
          <w:p w14:paraId="6D98A12B" w14:textId="725F506C" w:rsidR="00605C60" w:rsidRDefault="00605C60" w:rsidP="00092C1F">
            <w:pPr>
              <w:jc w:val="both"/>
            </w:pPr>
          </w:p>
        </w:tc>
        <w:tc>
          <w:tcPr>
            <w:tcW w:w="1940" w:type="dxa"/>
            <w:shd w:val="clear" w:color="auto" w:fill="auto"/>
          </w:tcPr>
          <w:p w14:paraId="13CED3BB" w14:textId="341012ED" w:rsidR="00605C60" w:rsidRDefault="00605C60" w:rsidP="00092C1F">
            <w:pPr>
              <w:jc w:val="both"/>
              <w:rPr>
                <w:szCs w:val="24"/>
                <w:vertAlign w:val="superscript"/>
              </w:rPr>
            </w:pPr>
          </w:p>
          <w:p w14:paraId="2946DB82" w14:textId="14AE776B" w:rsidR="00605C60" w:rsidRDefault="00343E03" w:rsidP="00092C1F">
            <w:pPr>
              <w:jc w:val="both"/>
              <w:rPr>
                <w:szCs w:val="24"/>
              </w:rPr>
            </w:pPr>
            <w:r>
              <w:rPr>
                <w:vertAlign w:val="superscript"/>
              </w:rPr>
              <w:t>23/11/2021</w:t>
            </w:r>
          </w:p>
        </w:tc>
      </w:tr>
    </w:tbl>
    <w:p w14:paraId="44E871BC" w14:textId="77777777" w:rsidR="00605C60" w:rsidRDefault="00605C60" w:rsidP="00092C1F">
      <w:pPr>
        <w:ind w:left="720"/>
        <w:jc w:val="both"/>
      </w:pPr>
    </w:p>
    <w:p w14:paraId="144A5D23" w14:textId="77777777" w:rsidR="00605C60" w:rsidRDefault="00605C60" w:rsidP="00092C1F">
      <w:pPr>
        <w:jc w:val="both"/>
      </w:pPr>
    </w:p>
    <w:p w14:paraId="6A03C041" w14:textId="77777777" w:rsidR="001A3957" w:rsidRPr="00605C60" w:rsidRDefault="00605C60" w:rsidP="00092C1F">
      <w:pPr>
        <w:jc w:val="both"/>
        <w:rPr>
          <w:sz w:val="22"/>
          <w:szCs w:val="22"/>
        </w:rPr>
      </w:pPr>
      <w:r w:rsidRPr="003B5BFE">
        <w:rPr>
          <w:sz w:val="22"/>
          <w:szCs w:val="22"/>
        </w:rPr>
        <w:t xml:space="preserve">Students must ensure that ALL team members have signed this </w:t>
      </w:r>
      <w:r>
        <w:rPr>
          <w:sz w:val="22"/>
          <w:szCs w:val="22"/>
        </w:rPr>
        <w:t>form</w:t>
      </w:r>
      <w:r w:rsidRPr="003B5BF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all agree with the declaration, </w:t>
      </w:r>
      <w:r w:rsidRPr="003B5BFE">
        <w:rPr>
          <w:sz w:val="22"/>
          <w:szCs w:val="22"/>
        </w:rPr>
        <w:t>before it is submitted with the coursework.</w:t>
      </w:r>
    </w:p>
    <w:sectPr w:rsidR="001A3957" w:rsidRPr="00605C60" w:rsidSect="00605C60">
      <w:headerReference w:type="default" r:id="rId10"/>
      <w:footerReference w:type="default" r:id="rId11"/>
      <w:pgSz w:w="12240" w:h="15840"/>
      <w:pgMar w:top="567" w:right="1009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5770D" w14:textId="77777777" w:rsidR="00177853" w:rsidRDefault="00177853">
      <w:r>
        <w:separator/>
      </w:r>
    </w:p>
  </w:endnote>
  <w:endnote w:type="continuationSeparator" w:id="0">
    <w:p w14:paraId="6068F204" w14:textId="77777777" w:rsidR="00177853" w:rsidRDefault="00177853">
      <w:r>
        <w:continuationSeparator/>
      </w:r>
    </w:p>
  </w:endnote>
  <w:endnote w:type="continuationNotice" w:id="1">
    <w:p w14:paraId="2DFC5FCB" w14:textId="77777777" w:rsidR="00177853" w:rsidRDefault="001778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F5F2" w14:textId="77777777" w:rsidR="000652C8" w:rsidRDefault="000652C8">
    <w:pPr>
      <w:pStyle w:val="Footer"/>
      <w:tabs>
        <w:tab w:val="clear" w:pos="4153"/>
        <w:tab w:val="clear" w:pos="8306"/>
        <w:tab w:val="right" w:pos="9360"/>
      </w:tabs>
      <w:rPr>
        <w:rFonts w:ascii="Bembo" w:hAnsi="Bembo"/>
        <w:sz w:val="22"/>
      </w:rPr>
    </w:pPr>
    <w:r>
      <w:rPr>
        <w:rFonts w:ascii="Bembo" w:hAnsi="Bembo"/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A2B50" w14:textId="77777777" w:rsidR="00177853" w:rsidRDefault="00177853">
      <w:r>
        <w:separator/>
      </w:r>
    </w:p>
  </w:footnote>
  <w:footnote w:type="continuationSeparator" w:id="0">
    <w:p w14:paraId="35A4D8CB" w14:textId="77777777" w:rsidR="00177853" w:rsidRDefault="00177853">
      <w:r>
        <w:continuationSeparator/>
      </w:r>
    </w:p>
  </w:footnote>
  <w:footnote w:type="continuationNotice" w:id="1">
    <w:p w14:paraId="614C6629" w14:textId="77777777" w:rsidR="00177853" w:rsidRDefault="001778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370B" w14:textId="77777777" w:rsidR="000652C8" w:rsidRPr="000652C8" w:rsidRDefault="00FC75AC" w:rsidP="000652C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F3E2231" wp14:editId="0777777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905000" cy="79883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2A813EAA">
      <w:t xml:space="preserve">                                                                                    </w:t>
    </w:r>
    <w:r w:rsidR="2A813EAA" w:rsidRPr="000652C8">
      <w:rPr>
        <w:sz w:val="48"/>
        <w:szCs w:val="48"/>
      </w:rPr>
      <w:t xml:space="preserve">Department of </w:t>
    </w:r>
    <w:r w:rsidR="000652C8">
      <w:rPr>
        <w:sz w:val="48"/>
        <w:szCs w:val="48"/>
      </w:rPr>
      <w:br/>
    </w:r>
    <w:r w:rsidR="2A813EAA">
      <w:rPr>
        <w:sz w:val="48"/>
        <w:szCs w:val="48"/>
      </w:rPr>
      <w:t xml:space="preserve">                                          </w:t>
    </w:r>
    <w:r w:rsidR="2A813EAA" w:rsidRPr="000652C8">
      <w:rPr>
        <w:sz w:val="48"/>
        <w:szCs w:val="48"/>
      </w:rPr>
      <w:t>Computing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C55A0"/>
    <w:multiLevelType w:val="hybridMultilevel"/>
    <w:tmpl w:val="504A82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70FC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5B04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tTAzMzY3MDA2MzBW0lEKTi0uzszPAykwqgUAUtzzjywAAAA="/>
  </w:docVars>
  <w:rsids>
    <w:rsidRoot w:val="0039020D"/>
    <w:rsid w:val="0000434E"/>
    <w:rsid w:val="000652C8"/>
    <w:rsid w:val="00092C1F"/>
    <w:rsid w:val="00096E83"/>
    <w:rsid w:val="00134476"/>
    <w:rsid w:val="00143365"/>
    <w:rsid w:val="00177853"/>
    <w:rsid w:val="001A3957"/>
    <w:rsid w:val="00234CAE"/>
    <w:rsid w:val="00237F9B"/>
    <w:rsid w:val="0025585D"/>
    <w:rsid w:val="00285605"/>
    <w:rsid w:val="00343E03"/>
    <w:rsid w:val="0039020D"/>
    <w:rsid w:val="003A51DF"/>
    <w:rsid w:val="00400DA7"/>
    <w:rsid w:val="0055DE35"/>
    <w:rsid w:val="00605C60"/>
    <w:rsid w:val="00633493"/>
    <w:rsid w:val="00635464"/>
    <w:rsid w:val="00807D80"/>
    <w:rsid w:val="008A7BF6"/>
    <w:rsid w:val="008E02FA"/>
    <w:rsid w:val="009E458E"/>
    <w:rsid w:val="00A153EC"/>
    <w:rsid w:val="00A32CE1"/>
    <w:rsid w:val="00A67E47"/>
    <w:rsid w:val="00AC30DB"/>
    <w:rsid w:val="00BA7682"/>
    <w:rsid w:val="00BC46E0"/>
    <w:rsid w:val="00D76A78"/>
    <w:rsid w:val="00E95043"/>
    <w:rsid w:val="00EB53DA"/>
    <w:rsid w:val="00EF1D5D"/>
    <w:rsid w:val="00F12427"/>
    <w:rsid w:val="00F35319"/>
    <w:rsid w:val="00F5756F"/>
    <w:rsid w:val="00FC75AC"/>
    <w:rsid w:val="03457260"/>
    <w:rsid w:val="07731E22"/>
    <w:rsid w:val="09B62C98"/>
    <w:rsid w:val="0A0AEBB6"/>
    <w:rsid w:val="0CD98E10"/>
    <w:rsid w:val="0E755E71"/>
    <w:rsid w:val="118AD8FC"/>
    <w:rsid w:val="132AB093"/>
    <w:rsid w:val="15D0CC06"/>
    <w:rsid w:val="1A32BC5D"/>
    <w:rsid w:val="22AC61DA"/>
    <w:rsid w:val="26217AC2"/>
    <w:rsid w:val="2A4FC51B"/>
    <w:rsid w:val="2A813EAA"/>
    <w:rsid w:val="312EE3EF"/>
    <w:rsid w:val="31A74BCB"/>
    <w:rsid w:val="34363875"/>
    <w:rsid w:val="3536A596"/>
    <w:rsid w:val="409C247F"/>
    <w:rsid w:val="42986F5B"/>
    <w:rsid w:val="4BD0C785"/>
    <w:rsid w:val="4C5B0BB0"/>
    <w:rsid w:val="4D0DE4AE"/>
    <w:rsid w:val="58B1D064"/>
    <w:rsid w:val="59360286"/>
    <w:rsid w:val="59D25B36"/>
    <w:rsid w:val="5ADD0ED3"/>
    <w:rsid w:val="5DE16247"/>
    <w:rsid w:val="6674D52D"/>
    <w:rsid w:val="67419763"/>
    <w:rsid w:val="6A0DE8F5"/>
    <w:rsid w:val="6ED3C1FA"/>
    <w:rsid w:val="6FDDBA7A"/>
    <w:rsid w:val="72556F3A"/>
    <w:rsid w:val="77C55980"/>
    <w:rsid w:val="79E38FED"/>
    <w:rsid w:val="7A5642E6"/>
    <w:rsid w:val="7EA19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2B74E9"/>
  <w15:chartTrackingRefBased/>
  <w15:docId w15:val="{5F298C52-A34F-4F78-A132-22A1F97C5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" w:hAnsi="Palatino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embo" w:hAnsi="Bembo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Bembo" w:hAnsi="Bembo"/>
      <w:b/>
      <w:i/>
      <w:sz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05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F29F01167E24BB7AABE3F78F305A3" ma:contentTypeVersion="2" ma:contentTypeDescription="Create a new document." ma:contentTypeScope="" ma:versionID="5a2cd2cc02499965883f5bf119cac34e">
  <xsd:schema xmlns:xsd="http://www.w3.org/2001/XMLSchema" xmlns:xs="http://www.w3.org/2001/XMLSchema" xmlns:p="http://schemas.microsoft.com/office/2006/metadata/properties" xmlns:ns2="b7e4bf96-8c57-4df4-853d-d6f1e6a7fcba" targetNamespace="http://schemas.microsoft.com/office/2006/metadata/properties" ma:root="true" ma:fieldsID="77c81b2ef68fd524806667c374999a4e" ns2:_="">
    <xsd:import namespace="b7e4bf96-8c57-4df4-853d-d6f1e6a7fc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4bf96-8c57-4df4-853d-d6f1e6a7fc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0D00B6-5972-4BC8-B193-8BF977ECE3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62AE2B-4B76-463D-A4C2-C9ED4F6A1C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42C6EB-44B3-4F69-AAB5-D99E88B82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4bf96-8c57-4df4-853d-d6f1e6a7fc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6</Words>
  <Characters>1750</Characters>
  <Application>Microsoft Office Word</Application>
  <DocSecurity>0</DocSecurity>
  <Lines>14</Lines>
  <Paragraphs>4</Paragraphs>
  <ScaleCrop>false</ScaleCrop>
  <Company>University of Brighton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for coursework</dc:title>
  <dc:subject/>
  <dc:creator>Garth Glynn</dc:creator>
  <cp:keywords/>
  <dc:description/>
  <cp:lastModifiedBy>CHAHEL, RAHUL (PGT)</cp:lastModifiedBy>
  <cp:revision>14</cp:revision>
  <cp:lastPrinted>2000-04-26T01:08:00Z</cp:lastPrinted>
  <dcterms:created xsi:type="dcterms:W3CDTF">2020-12-19T00:28:00Z</dcterms:created>
  <dcterms:modified xsi:type="dcterms:W3CDTF">2021-11-2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F29F01167E24BB7AABE3F78F305A3</vt:lpwstr>
  </property>
</Properties>
</file>